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39E77A" w14:textId="639668B6" w:rsidR="006C7E7A" w:rsidRDefault="007F6B00" w:rsidP="000C1BB2">
      <w:pPr>
        <w:jc w:val="center"/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研究発表題目</w:t>
      </w:r>
    </w:p>
    <w:p w14:paraId="2B721089" w14:textId="360F8A45" w:rsidR="000C1BB2" w:rsidRDefault="000156C8" w:rsidP="000C1BB2">
      <w:pPr>
        <w:jc w:val="center"/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－副題</w:t>
      </w:r>
      <w:r w:rsidR="007F6B00">
        <w:rPr>
          <w:rFonts w:asciiTheme="majorEastAsia" w:eastAsiaTheme="majorEastAsia" w:hAnsiTheme="majorEastAsia" w:hint="eastAsia"/>
          <w:sz w:val="24"/>
        </w:rPr>
        <w:t>－</w:t>
      </w:r>
    </w:p>
    <w:p w14:paraId="00061F73" w14:textId="77777777" w:rsidR="007F6B00" w:rsidRPr="007F6B00" w:rsidRDefault="007F6B00" w:rsidP="00406428">
      <w:pPr>
        <w:rPr>
          <w:rFonts w:asciiTheme="majorEastAsia" w:eastAsiaTheme="majorEastAsia" w:hAnsiTheme="majorEastAsia"/>
          <w:sz w:val="24"/>
        </w:rPr>
      </w:pPr>
    </w:p>
    <w:p w14:paraId="2937AB51" w14:textId="56BE3D11" w:rsidR="006C7E7A" w:rsidRDefault="000B7BE7" w:rsidP="001C533B">
      <w:pPr>
        <w:jc w:val="right"/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 w:hint="eastAsia"/>
        </w:rPr>
        <w:t>○</w:t>
      </w:r>
      <w:r w:rsidR="009B2F8F">
        <w:rPr>
          <w:rFonts w:asciiTheme="majorEastAsia" w:eastAsiaTheme="majorEastAsia" w:hAnsiTheme="majorEastAsia" w:hint="eastAsia"/>
        </w:rPr>
        <w:t>森　みどり・林　育人</w:t>
      </w:r>
      <w:r w:rsidR="007F6B00">
        <w:rPr>
          <w:rFonts w:asciiTheme="majorEastAsia" w:eastAsiaTheme="majorEastAsia" w:hAnsiTheme="majorEastAsia" w:hint="eastAsia"/>
        </w:rPr>
        <w:t>（</w:t>
      </w:r>
      <w:r w:rsidR="009B2F8F">
        <w:rPr>
          <w:rFonts w:asciiTheme="majorEastAsia" w:eastAsiaTheme="majorEastAsia" w:hAnsiTheme="majorEastAsia" w:hint="eastAsia"/>
        </w:rPr>
        <w:t>林経大</w:t>
      </w:r>
      <w:r w:rsidR="007F6B00">
        <w:rPr>
          <w:rFonts w:asciiTheme="majorEastAsia" w:eastAsiaTheme="majorEastAsia" w:hAnsiTheme="majorEastAsia" w:hint="eastAsia"/>
        </w:rPr>
        <w:t>）</w:t>
      </w:r>
    </w:p>
    <w:p w14:paraId="57B40988" w14:textId="77777777" w:rsidR="0088659F" w:rsidRPr="000156C8" w:rsidRDefault="0088659F" w:rsidP="001C533B">
      <w:pPr>
        <w:jc w:val="right"/>
        <w:rPr>
          <w:szCs w:val="20"/>
        </w:rPr>
      </w:pPr>
    </w:p>
    <w:p w14:paraId="30DE8EB5" w14:textId="2AB58657" w:rsidR="009B3DBF" w:rsidRPr="00C74527" w:rsidRDefault="0000230F">
      <w:pPr>
        <w:rPr>
          <w:rFonts w:asciiTheme="majorEastAsia" w:eastAsiaTheme="majorEastAsia" w:hAnsiTheme="majorEastAsia"/>
          <w:szCs w:val="20"/>
        </w:rPr>
      </w:pPr>
      <w:r w:rsidRPr="00C74527">
        <w:rPr>
          <w:rFonts w:asciiTheme="majorEastAsia" w:eastAsiaTheme="majorEastAsia" w:hAnsiTheme="majorEastAsia" w:hint="eastAsia"/>
          <w:szCs w:val="20"/>
        </w:rPr>
        <w:t>はじめに</w:t>
      </w:r>
    </w:p>
    <w:p w14:paraId="65158999" w14:textId="6E615232" w:rsidR="00123AD5" w:rsidRPr="00263F1A" w:rsidRDefault="009B3DBF" w:rsidP="00177011">
      <w:pPr>
        <w:rPr>
          <w:rFonts w:ascii="Times New Roman" w:hAnsi="Times New Roman"/>
          <w:szCs w:val="20"/>
        </w:rPr>
      </w:pPr>
      <w:r w:rsidRPr="00263F1A">
        <w:rPr>
          <w:rFonts w:ascii="Times New Roman" w:hAnsi="Times New Roman" w:hint="eastAsia"/>
          <w:szCs w:val="20"/>
        </w:rPr>
        <w:t xml:space="preserve">　</w:t>
      </w:r>
      <w:r w:rsidR="006F0057">
        <w:rPr>
          <w:rFonts w:ascii="Times New Roman" w:hAnsi="Times New Roman" w:hint="eastAsia"/>
          <w:szCs w:val="20"/>
        </w:rPr>
        <w:t>＊＊</w:t>
      </w:r>
      <w:r w:rsidR="000156C8">
        <w:rPr>
          <w:rFonts w:ascii="Times New Roman" w:hAnsi="Times New Roman" w:hint="eastAsia"/>
          <w:szCs w:val="20"/>
        </w:rPr>
        <w:t>＊</w:t>
      </w:r>
      <w:r w:rsidR="007F6B00">
        <w:rPr>
          <w:rFonts w:ascii="Times New Roman" w:hAnsi="Times New Roman" w:hint="eastAsia"/>
          <w:szCs w:val="20"/>
        </w:rPr>
        <w:t>＊＊＊＊＊＊＊＊＊＊＊＊＊＊＊＊＊＊＊＊＊＊＊＊＊＊＊＊＊＊＊＊＊＊＊＊＊＊＊＊＊＊＊＊＊＊＊＊＊＊＊＊＊＊＊＊＊＊＊＊＊＊＊＊＊＊＊＊＊＊＊＊＊＊。</w:t>
      </w:r>
    </w:p>
    <w:p w14:paraId="064C963E" w14:textId="77777777" w:rsidR="00123AD5" w:rsidRPr="000156C8" w:rsidRDefault="00123AD5" w:rsidP="009B3DBF">
      <w:pPr>
        <w:rPr>
          <w:rFonts w:ascii="Times New Roman" w:hAnsi="Times New Roman"/>
        </w:rPr>
      </w:pPr>
    </w:p>
    <w:p w14:paraId="432C6BF7" w14:textId="10EF8649" w:rsidR="00123AD5" w:rsidRPr="00263F1A" w:rsidRDefault="009B2F8F" w:rsidP="009B3DBF">
      <w:pPr>
        <w:rPr>
          <w:rFonts w:ascii="Times New Roman" w:eastAsiaTheme="majorEastAsia" w:hAnsi="Times New Roman"/>
          <w:szCs w:val="20"/>
        </w:rPr>
      </w:pPr>
      <w:r>
        <w:rPr>
          <w:rFonts w:asciiTheme="majorEastAsia" w:eastAsiaTheme="majorEastAsia" w:hAnsiTheme="majorEastAsia" w:hint="eastAsia"/>
          <w:noProof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A6E68A" wp14:editId="7161AF8E">
                <wp:simplePos x="0" y="0"/>
                <wp:positionH relativeFrom="column">
                  <wp:posOffset>921127</wp:posOffset>
                </wp:positionH>
                <wp:positionV relativeFrom="paragraph">
                  <wp:posOffset>84901</wp:posOffset>
                </wp:positionV>
                <wp:extent cx="3607830" cy="2126208"/>
                <wp:effectExtent l="0" t="0" r="12065" b="26670"/>
                <wp:wrapNone/>
                <wp:docPr id="247558752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7830" cy="2126208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7764AC" w14:textId="1ADD4437" w:rsidR="009B2F8F" w:rsidRPr="009B2F8F" w:rsidRDefault="009B2F8F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9B2F8F">
                              <w:rPr>
                                <w:rFonts w:hint="eastAsia"/>
                                <w:sz w:val="40"/>
                                <w:szCs w:val="40"/>
                              </w:rPr>
                              <w:t>適宜、不要な箇所を削除してご利用ください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A6E68A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3" o:spid="_x0000_s1026" type="#_x0000_t202" style="position:absolute;left:0;text-align:left;margin-left:72.55pt;margin-top:6.7pt;width:284.1pt;height:16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" fillcolor="#e2efd9 [665]" strokeweight=".5pt">
                <v:textbox>
                  <w:txbxContent>
                    <w:p w14:paraId="4B7764AC" w14:textId="1ADD4437" w:rsidR="009B2F8F" w:rsidRPr="009B2F8F" w:rsidRDefault="009B2F8F">
                      <w:pPr>
                        <w:rPr>
                          <w:sz w:val="40"/>
                          <w:szCs w:val="40"/>
                        </w:rPr>
                      </w:pPr>
                      <w:r w:rsidRPr="009B2F8F">
                        <w:rPr>
                          <w:rFonts w:hint="eastAsia"/>
                          <w:sz w:val="40"/>
                          <w:szCs w:val="40"/>
                        </w:rPr>
                        <w:t>適宜、不要な箇所を削除してご利用ください。</w:t>
                      </w:r>
                    </w:p>
                  </w:txbxContent>
                </v:textbox>
              </v:shape>
            </w:pict>
          </mc:Fallback>
        </mc:AlternateContent>
      </w:r>
      <w:r w:rsidR="009D5E88">
        <w:rPr>
          <w:rFonts w:ascii="Times New Roman" w:hAnsi="Times New Roman" w:hint="eastAsia"/>
          <w:noProof/>
          <w:szCs w:val="20"/>
        </w:rPr>
        <mc:AlternateContent>
          <mc:Choice Requires="wpg">
            <w:drawing>
              <wp:anchor distT="107950" distB="107950" distL="107950" distR="107950" simplePos="0" relativeHeight="251660288" behindDoc="0" locked="0" layoutInCell="1" allowOverlap="1" wp14:anchorId="7ADE26F1" wp14:editId="49CD9BB7">
                <wp:simplePos x="0" y="0"/>
                <wp:positionH relativeFrom="column">
                  <wp:posOffset>3133090</wp:posOffset>
                </wp:positionH>
                <wp:positionV relativeFrom="paragraph">
                  <wp:posOffset>198443</wp:posOffset>
                </wp:positionV>
                <wp:extent cx="2263680" cy="1679040"/>
                <wp:effectExtent l="0" t="0" r="3810" b="0"/>
                <wp:wrapSquare wrapText="bothSides"/>
                <wp:docPr id="3" name="グループ化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3680" cy="1679040"/>
                          <a:chOff x="0" y="0"/>
                          <a:chExt cx="2264488" cy="1679480"/>
                        </a:xfrm>
                      </wpg:grpSpPr>
                      <wps:wsp>
                        <wps:cNvPr id="2" name="テキスト ボックス 2"/>
                        <wps:cNvSpPr txBox="1"/>
                        <wps:spPr>
                          <a:xfrm>
                            <a:off x="0" y="1162755"/>
                            <a:ext cx="2264488" cy="5167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1629889" w14:textId="0F38EBBC" w:rsidR="00C74527" w:rsidRPr="006F0057" w:rsidRDefault="00674881" w:rsidP="00C632E0">
                              <w:pPr>
                                <w:jc w:val="center"/>
                                <w:rPr>
                                  <w:rFonts w:asciiTheme="majorEastAsia" w:eastAsiaTheme="majorEastAsia" w:hAnsiTheme="majorEastAsia"/>
                                </w:rPr>
                              </w:pPr>
                              <w:r w:rsidRPr="006F0057">
                                <w:rPr>
                                  <w:rFonts w:asciiTheme="majorEastAsia" w:eastAsiaTheme="majorEastAsia" w:hAnsiTheme="majorEastAsia" w:hint="eastAsia"/>
                                </w:rPr>
                                <w:t>図1　図表題</w:t>
                              </w:r>
                            </w:p>
                            <w:p w14:paraId="698DA22F" w14:textId="77D29F6E" w:rsidR="00674881" w:rsidRDefault="00674881" w:rsidP="00C632E0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注</w:t>
                              </w:r>
                              <w:r>
                                <w:t>：</w:t>
                              </w:r>
                              <w:r w:rsidR="006F0057">
                                <w:rPr>
                                  <w:rFonts w:hint="eastAsia"/>
                                </w:rPr>
                                <w:t xml:space="preserve">　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正方形/長方形 1"/>
                        <wps:cNvSpPr/>
                        <wps:spPr>
                          <a:xfrm>
                            <a:off x="90312" y="0"/>
                            <a:ext cx="2077156" cy="116275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DE26F1" id="グループ化 3" o:spid="_x0000_s1027" style="position:absolute;left:0;text-align:left;margin-left:246.7pt;margin-top:15.65pt;width:178.25pt;height:132.2pt;z-index:251660288;mso-wrap-distance-left:8.5pt;mso-wrap-distance-top:8.5pt;mso-wrap-distance-right:8.5pt;mso-wrap-distance-bottom:8.5pt;mso-width-relative:margin;mso-height-relative:margin" coordsize="22644,167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">
                <v:shape id="テキスト ボックス 2" o:spid="_x0000_s1028" type="#_x0000_t202" style="position:absolute;top:11627;width:22644;height:51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" fillcolor="white [3201]" stroked="f" strokeweight=".5pt">
                  <v:textbox>
                    <w:txbxContent>
                      <w:p w14:paraId="11629889" w14:textId="0F38EBBC" w:rsidR="00C74527" w:rsidRPr="006F0057" w:rsidRDefault="00674881" w:rsidP="00C632E0">
                        <w:pPr>
                          <w:jc w:val="center"/>
                          <w:rPr>
                            <w:rFonts w:asciiTheme="majorEastAsia" w:eastAsiaTheme="majorEastAsia" w:hAnsiTheme="majorEastAsia"/>
                          </w:rPr>
                        </w:pPr>
                        <w:r w:rsidRPr="006F0057">
                          <w:rPr>
                            <w:rFonts w:asciiTheme="majorEastAsia" w:eastAsiaTheme="majorEastAsia" w:hAnsiTheme="majorEastAsia" w:hint="eastAsia"/>
                          </w:rPr>
                          <w:t>図1　図表題</w:t>
                        </w:r>
                      </w:p>
                      <w:p w14:paraId="698DA22F" w14:textId="77D29F6E" w:rsidR="00674881" w:rsidRDefault="00674881" w:rsidP="00C632E0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注</w:t>
                        </w:r>
                        <w:r>
                          <w:t>：</w:t>
                        </w:r>
                        <w:r w:rsidR="006F0057">
                          <w:rPr>
                            <w:rFonts w:hint="eastAsia"/>
                          </w:rPr>
                          <w:t xml:space="preserve">　</w:t>
                        </w:r>
                      </w:p>
                    </w:txbxContent>
                  </v:textbox>
                </v:shape>
                <v:rect id="正方形/長方形 1" o:spid="_x0000_s1029" style="position:absolute;left:903;width:20771;height:116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" fillcolor="white [3201]" strokecolor="black [3200]" strokeweight="1pt"/>
                <w10:wrap type="square"/>
              </v:group>
            </w:pict>
          </mc:Fallback>
        </mc:AlternateContent>
      </w:r>
      <w:r w:rsidR="007F6B00">
        <w:rPr>
          <w:rFonts w:ascii="Times New Roman" w:eastAsiaTheme="majorEastAsia" w:hAnsi="Times New Roman" w:hint="eastAsia"/>
          <w:szCs w:val="20"/>
        </w:rPr>
        <w:t>調査方法</w:t>
      </w:r>
    </w:p>
    <w:p w14:paraId="34A98B90" w14:textId="017EA5AF" w:rsidR="007F6B00" w:rsidRPr="00263F1A" w:rsidRDefault="00123AD5" w:rsidP="007F6B00">
      <w:pPr>
        <w:rPr>
          <w:rFonts w:ascii="Times New Roman" w:hAnsi="Times New Roman"/>
          <w:szCs w:val="20"/>
        </w:rPr>
      </w:pPr>
      <w:r w:rsidRPr="00263F1A">
        <w:rPr>
          <w:rFonts w:ascii="Times New Roman" w:hAnsi="Times New Roman" w:hint="eastAsia"/>
          <w:szCs w:val="20"/>
        </w:rPr>
        <w:t xml:space="preserve">　</w:t>
      </w:r>
      <w:r w:rsidR="00CE7CC4">
        <w:rPr>
          <w:rFonts w:ascii="Times New Roman" w:hAnsi="Times New Roman" w:hint="eastAsia"/>
          <w:szCs w:val="20"/>
        </w:rPr>
        <w:t>＊</w:t>
      </w:r>
      <w:r w:rsidR="000156C8">
        <w:rPr>
          <w:rFonts w:ascii="Times New Roman" w:hAnsi="Times New Roman" w:hint="eastAsia"/>
          <w:szCs w:val="20"/>
        </w:rPr>
        <w:t>＊＊＊＊</w:t>
      </w:r>
      <w:r w:rsidR="007F6B00">
        <w:rPr>
          <w:rFonts w:ascii="Times New Roman" w:hAnsi="Times New Roman" w:hint="eastAsia"/>
          <w:szCs w:val="20"/>
        </w:rPr>
        <w:t>＊＊＊＊＊＊＊＊＊＊＊＊＊＊＊＊＊＊＊＊＊＊＊＊＊＊＊＊＊＊＊＊＊＊＊＊＊＊＊＊＊＊＊＊＊＊＊＊＊＊＊＊＊＊＊＊＊＊＊＊＊＊＊＊＊＊＊＊＊＊＊＊＊＊＊＊＊＊＊＊＊＊＊＊＊＊</w:t>
      </w:r>
      <w:r w:rsidR="00CE7CC4">
        <w:rPr>
          <w:rFonts w:ascii="Times New Roman" w:hAnsi="Times New Roman" w:hint="eastAsia"/>
          <w:szCs w:val="20"/>
        </w:rPr>
        <w:t>＊</w:t>
      </w:r>
    </w:p>
    <w:p w14:paraId="675BE2F6" w14:textId="73EA8373" w:rsidR="007F6B00" w:rsidRPr="00263F1A" w:rsidRDefault="007F6B00" w:rsidP="007F6B00">
      <w:pPr>
        <w:rPr>
          <w:rFonts w:ascii="Times New Roman" w:hAnsi="Times New Roman"/>
        </w:rPr>
      </w:pPr>
    </w:p>
    <w:p w14:paraId="59209C35" w14:textId="4C9ECAA1" w:rsidR="00481AEB" w:rsidRPr="00263F1A" w:rsidRDefault="0020278C">
      <w:pPr>
        <w:rPr>
          <w:rFonts w:ascii="Times New Roman" w:eastAsiaTheme="majorEastAsia" w:hAnsi="Times New Roman"/>
          <w:szCs w:val="20"/>
        </w:rPr>
      </w:pPr>
      <w:r w:rsidRPr="00263F1A">
        <w:rPr>
          <w:rFonts w:ascii="Times New Roman" w:eastAsiaTheme="majorEastAsia" w:hAnsi="Times New Roman" w:hint="eastAsia"/>
          <w:szCs w:val="20"/>
        </w:rPr>
        <w:t>結果</w:t>
      </w:r>
      <w:r w:rsidR="000156C8">
        <w:rPr>
          <w:rFonts w:ascii="Times New Roman" w:eastAsiaTheme="majorEastAsia" w:hAnsi="Times New Roman" w:hint="eastAsia"/>
          <w:szCs w:val="20"/>
        </w:rPr>
        <w:t>と考察</w:t>
      </w:r>
    </w:p>
    <w:p w14:paraId="62286342" w14:textId="7484A0C5" w:rsidR="007F6B00" w:rsidRPr="00263F1A" w:rsidRDefault="00177011" w:rsidP="00177011">
      <w:pPr>
        <w:rPr>
          <w:rFonts w:ascii="Times New Roman" w:hAnsi="Times New Roman"/>
          <w:szCs w:val="20"/>
        </w:rPr>
      </w:pPr>
      <w:r>
        <w:rPr>
          <w:rFonts w:ascii="Times New Roman" w:hAnsi="Times New Roman" w:hint="eastAsia"/>
          <w:szCs w:val="20"/>
        </w:rPr>
        <w:t xml:space="preserve">　</w:t>
      </w:r>
      <w:r w:rsidR="00CE7CC4">
        <w:rPr>
          <w:rFonts w:ascii="Times New Roman" w:hAnsi="Times New Roman" w:hint="eastAsia"/>
          <w:szCs w:val="20"/>
        </w:rPr>
        <w:t>＊</w:t>
      </w:r>
      <w:r w:rsidR="007F6B00">
        <w:rPr>
          <w:rFonts w:ascii="Times New Roman" w:hAnsi="Times New Roman" w:hint="eastAsia"/>
          <w:szCs w:val="20"/>
        </w:rPr>
        <w:t>＊＊＊＊＊＊＊＊＊＊＊＊＊＊＊＊＊＊＊＊＊＊＊＊＊＊＊＊＊＊＊＊＊＊＊＊＊＊＊＊＊＊＊＊＊＊＊＊＊＊</w:t>
      </w:r>
      <w:r w:rsidR="00CE7CC4">
        <w:rPr>
          <w:rFonts w:ascii="Times New Roman" w:hAnsi="Times New Roman" w:hint="eastAsia"/>
          <w:szCs w:val="20"/>
        </w:rPr>
        <w:t>＊</w:t>
      </w:r>
    </w:p>
    <w:p w14:paraId="3C287762" w14:textId="5E32EAC0" w:rsidR="009D5E88" w:rsidRPr="00263F1A" w:rsidRDefault="009D5E88" w:rsidP="000156C8">
      <w:pPr>
        <w:rPr>
          <w:rFonts w:ascii="Times New Roman" w:eastAsiaTheme="majorEastAsia" w:hAnsi="Times New Roman"/>
          <w:szCs w:val="20"/>
        </w:rPr>
      </w:pPr>
      <w:r w:rsidRPr="00263F1A">
        <w:rPr>
          <w:rFonts w:ascii="Times New Roman" w:hAnsi="Times New Roman" w:hint="eastAsia"/>
          <w:szCs w:val="20"/>
        </w:rPr>
        <w:t xml:space="preserve">　</w:t>
      </w:r>
      <w:r>
        <w:rPr>
          <w:rFonts w:ascii="Times New Roman" w:hAnsi="Times New Roman" w:hint="eastAsia"/>
          <w:szCs w:val="20"/>
        </w:rPr>
        <w:t>＊＊＊＊＊＊＊＊＊＊＊＊＊＊＊＊＊＊＊＊＊＊＊＊＊＊＊＊＊＊＊＊＊＊＊＊＊＊＊＊＊＊＊＊＊＊＊＊＊＊＊＊＊＊＊＊＊＊＊＊＊＊＊＊＊＊＊＊＊＊＊＊＊＊＊＊＊＊＊＊＊＊＊＊＊＊＊＊＊＊＊＊＊＊</w:t>
      </w:r>
      <w:r w:rsidR="00CE7CC4">
        <w:rPr>
          <w:rFonts w:ascii="Times New Roman" w:hAnsi="Times New Roman" w:hint="eastAsia"/>
          <w:szCs w:val="20"/>
        </w:rPr>
        <w:t>＊</w:t>
      </w:r>
    </w:p>
    <w:p w14:paraId="4D5DBBC5" w14:textId="49E2AC2A" w:rsidR="009D5E88" w:rsidRPr="00263F1A" w:rsidRDefault="009D5E88" w:rsidP="009D5E88">
      <w:pPr>
        <w:rPr>
          <w:rFonts w:ascii="Times New Roman" w:hAnsi="Times New Roman"/>
          <w:szCs w:val="20"/>
        </w:rPr>
      </w:pPr>
      <w:r w:rsidRPr="00263F1A">
        <w:rPr>
          <w:rFonts w:ascii="Times New Roman" w:hAnsi="Times New Roman" w:hint="eastAsia"/>
          <w:szCs w:val="20"/>
        </w:rPr>
        <w:t xml:space="preserve">　</w:t>
      </w:r>
      <w:r>
        <w:rPr>
          <w:rFonts w:ascii="Times New Roman" w:hAnsi="Times New Roman" w:hint="eastAsia"/>
          <w:szCs w:val="20"/>
        </w:rPr>
        <w:t>＊＊＊＊＊＊＊＊＊＊＊＊</w:t>
      </w:r>
      <w:r w:rsidR="00406428">
        <w:rPr>
          <w:rFonts w:ascii="Times New Roman" w:hAnsi="Times New Roman" w:hint="eastAsia"/>
          <w:szCs w:val="20"/>
        </w:rPr>
        <w:t>＊＊＊＊＊＊＊＊＊＊＊＊＊＊＊＊＊＊＊＊＊＊＊＊＊＊＊＊＊</w:t>
      </w:r>
      <w:r>
        <w:rPr>
          <w:rFonts w:ascii="Times New Roman" w:hAnsi="Times New Roman" w:hint="eastAsia"/>
          <w:szCs w:val="20"/>
        </w:rPr>
        <w:t>＊＊＊＊＊＊＊＊＊＊＊＊＊＊＊＊＊＊＊＊＊＊＊＊＊＊＊＊＊＊＊</w:t>
      </w:r>
      <w:r w:rsidR="00CE7CC4">
        <w:rPr>
          <w:rFonts w:ascii="Times New Roman" w:hAnsi="Times New Roman" w:hint="eastAsia"/>
          <w:szCs w:val="20"/>
        </w:rPr>
        <w:t>＊</w:t>
      </w:r>
    </w:p>
    <w:p w14:paraId="5A59A554" w14:textId="77777777" w:rsidR="009D5E88" w:rsidRPr="009D5E88" w:rsidRDefault="009D5E88" w:rsidP="0020278C">
      <w:pPr>
        <w:spacing w:line="340" w:lineRule="exact"/>
        <w:rPr>
          <w:szCs w:val="20"/>
        </w:rPr>
      </w:pPr>
    </w:p>
    <w:p w14:paraId="796050C2" w14:textId="7AA3D0F7" w:rsidR="009D5E88" w:rsidRPr="00263F1A" w:rsidRDefault="009D5E88" w:rsidP="009D5E88">
      <w:pPr>
        <w:rPr>
          <w:rFonts w:ascii="Times New Roman" w:eastAsiaTheme="majorEastAsia" w:hAnsi="Times New Roman"/>
          <w:szCs w:val="20"/>
        </w:rPr>
      </w:pPr>
      <w:r>
        <w:rPr>
          <w:rFonts w:ascii="Times New Roman" w:eastAsiaTheme="majorEastAsia" w:hAnsi="Times New Roman" w:hint="eastAsia"/>
          <w:szCs w:val="20"/>
        </w:rPr>
        <w:t>引用文献</w:t>
      </w:r>
    </w:p>
    <w:p w14:paraId="68928331" w14:textId="1AA0ADA9" w:rsidR="0020278C" w:rsidRPr="00D13FD6" w:rsidRDefault="009D5E88" w:rsidP="000156C8">
      <w:pPr>
        <w:ind w:left="213" w:hangingChars="100" w:hanging="213"/>
        <w:rPr>
          <w:szCs w:val="20"/>
        </w:rPr>
      </w:pPr>
      <w:r>
        <w:rPr>
          <w:szCs w:val="20"/>
        </w:rPr>
        <w:t>(</w:t>
      </w:r>
      <w:r>
        <w:rPr>
          <w:rFonts w:hint="eastAsia"/>
          <w:szCs w:val="20"/>
        </w:rPr>
        <w:t>1</w:t>
      </w:r>
      <w:r>
        <w:rPr>
          <w:szCs w:val="20"/>
        </w:rPr>
        <w:t>)</w:t>
      </w:r>
      <w:r w:rsidR="00CE7CC4" w:rsidRPr="00CE7CC4">
        <w:rPr>
          <w:rFonts w:hint="eastAsia"/>
        </w:rPr>
        <w:t xml:space="preserve"> </w:t>
      </w:r>
      <w:r w:rsidR="00CE7CC4">
        <w:rPr>
          <w:rFonts w:ascii="Times New Roman" w:hAnsi="Times New Roman" w:hint="eastAsia"/>
          <w:szCs w:val="20"/>
        </w:rPr>
        <w:t>＊＊＊＊</w:t>
      </w:r>
    </w:p>
    <w:p w14:paraId="36AECF40" w14:textId="3994EABC" w:rsidR="00FE75E8" w:rsidRPr="000156C8" w:rsidRDefault="000156C8" w:rsidP="000156C8">
      <w:pPr>
        <w:ind w:left="213" w:hangingChars="100" w:hanging="213"/>
        <w:rPr>
          <w:szCs w:val="20"/>
        </w:rPr>
      </w:pPr>
      <w:r>
        <w:rPr>
          <w:rFonts w:hint="eastAsia"/>
          <w:szCs w:val="20"/>
        </w:rPr>
        <w:t>(</w:t>
      </w:r>
      <w:r>
        <w:rPr>
          <w:szCs w:val="20"/>
        </w:rPr>
        <w:t>2</w:t>
      </w:r>
      <w:r>
        <w:rPr>
          <w:rFonts w:hint="eastAsia"/>
          <w:szCs w:val="20"/>
        </w:rPr>
        <w:t>)</w:t>
      </w:r>
      <w:r w:rsidRPr="000156C8">
        <w:rPr>
          <w:rFonts w:hint="eastAsia"/>
        </w:rPr>
        <w:t xml:space="preserve"> </w:t>
      </w:r>
      <w:r w:rsidR="00CE7CC4">
        <w:rPr>
          <w:rFonts w:ascii="Times New Roman" w:hAnsi="Times New Roman" w:hint="eastAsia"/>
          <w:szCs w:val="20"/>
        </w:rPr>
        <w:t>＊＊＊＊</w:t>
      </w:r>
    </w:p>
    <w:p w14:paraId="6B51AD01" w14:textId="17E3188C" w:rsidR="00D03A55" w:rsidRDefault="00D03A55">
      <w:pPr>
        <w:rPr>
          <w:szCs w:val="20"/>
        </w:rPr>
      </w:pPr>
    </w:p>
    <w:p w14:paraId="01F79700" w14:textId="64EC3150" w:rsidR="005F2497" w:rsidRPr="00C74527" w:rsidRDefault="00E2089D" w:rsidP="00406428">
      <w:pPr>
        <w:rPr>
          <w:rFonts w:asciiTheme="majorEastAsia" w:eastAsiaTheme="majorEastAsia" w:hAnsiTheme="majorEastAsia"/>
          <w:szCs w:val="20"/>
        </w:rPr>
      </w:pPr>
      <w:r w:rsidRPr="00C74527">
        <w:rPr>
          <w:rFonts w:asciiTheme="majorEastAsia" w:eastAsiaTheme="majorEastAsia" w:hAnsiTheme="majorEastAsia" w:hint="eastAsia"/>
          <w:szCs w:val="20"/>
        </w:rPr>
        <w:t>（連絡先：</w:t>
      </w:r>
      <w:r w:rsidR="00406428">
        <w:rPr>
          <w:rFonts w:asciiTheme="majorEastAsia" w:eastAsiaTheme="majorEastAsia" w:hAnsiTheme="majorEastAsia" w:hint="eastAsia"/>
          <w:szCs w:val="20"/>
        </w:rPr>
        <w:t>森　みどり</w:t>
      </w:r>
      <w:r w:rsidR="00C74527" w:rsidRPr="00C74527">
        <w:rPr>
          <w:rFonts w:asciiTheme="majorEastAsia" w:eastAsiaTheme="majorEastAsia" w:hAnsiTheme="majorEastAsia" w:hint="eastAsia"/>
          <w:szCs w:val="20"/>
        </w:rPr>
        <w:t xml:space="preserve">　</w:t>
      </w:r>
      <w:r w:rsidR="00406428">
        <w:rPr>
          <w:rFonts w:asciiTheme="majorEastAsia" w:eastAsiaTheme="majorEastAsia" w:hAnsiTheme="majorEastAsia" w:hint="eastAsia"/>
          <w:szCs w:val="20"/>
        </w:rPr>
        <w:t>midori@jfes-u.ac.jp</w:t>
      </w:r>
      <w:r w:rsidRPr="00C74527">
        <w:rPr>
          <w:rFonts w:asciiTheme="majorEastAsia" w:eastAsiaTheme="majorEastAsia" w:hAnsiTheme="majorEastAsia" w:hint="eastAsia"/>
          <w:szCs w:val="20"/>
        </w:rPr>
        <w:t>）</w:t>
      </w:r>
    </w:p>
    <w:sectPr w:rsidR="005F2497" w:rsidRPr="00C74527" w:rsidSect="006F0057">
      <w:pgSz w:w="11906" w:h="16838" w:code="9"/>
      <w:pgMar w:top="1701" w:right="1701" w:bottom="1701" w:left="1701" w:header="851" w:footer="992" w:gutter="0"/>
      <w:cols w:space="425"/>
      <w:docGrid w:type="linesAndChars" w:linePitch="328" w:charSpace="25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F6E460" w14:textId="77777777" w:rsidR="005867FC" w:rsidRDefault="005867FC" w:rsidP="0020278C">
      <w:r>
        <w:separator/>
      </w:r>
    </w:p>
  </w:endnote>
  <w:endnote w:type="continuationSeparator" w:id="0">
    <w:p w14:paraId="3D1869A1" w14:textId="77777777" w:rsidR="005867FC" w:rsidRDefault="005867FC" w:rsidP="00202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EC06A8" w14:textId="77777777" w:rsidR="005867FC" w:rsidRDefault="005867FC" w:rsidP="0020278C">
      <w:r>
        <w:separator/>
      </w:r>
    </w:p>
  </w:footnote>
  <w:footnote w:type="continuationSeparator" w:id="0">
    <w:p w14:paraId="1DAA6E57" w14:textId="77777777" w:rsidR="005867FC" w:rsidRDefault="005867FC" w:rsidP="002027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bordersDoNotSurroundHeader/>
  <w:bordersDoNotSurroundFooter/>
  <w:proofState w:spelling="clean" w:grammar="clean"/>
  <w:defaultTabStop w:val="840"/>
  <w:drawingGridHorizontalSpacing w:val="213"/>
  <w:drawingGridVerticalSpacing w:val="164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TG3MDGxNDQwMDFU0lEKTi0uzszPAykwrAUAo2c9MSwAAAA="/>
  </w:docVars>
  <w:rsids>
    <w:rsidRoot w:val="006C7E7A"/>
    <w:rsid w:val="0000230F"/>
    <w:rsid w:val="00012827"/>
    <w:rsid w:val="000156C8"/>
    <w:rsid w:val="00024564"/>
    <w:rsid w:val="00037A87"/>
    <w:rsid w:val="00063972"/>
    <w:rsid w:val="000708A7"/>
    <w:rsid w:val="00075541"/>
    <w:rsid w:val="00087117"/>
    <w:rsid w:val="000A402F"/>
    <w:rsid w:val="000B7BE7"/>
    <w:rsid w:val="000C1BB2"/>
    <w:rsid w:val="000D1390"/>
    <w:rsid w:val="00106B7B"/>
    <w:rsid w:val="00106CCF"/>
    <w:rsid w:val="00123AD5"/>
    <w:rsid w:val="00136369"/>
    <w:rsid w:val="00177011"/>
    <w:rsid w:val="00190F8C"/>
    <w:rsid w:val="0019195A"/>
    <w:rsid w:val="001C533B"/>
    <w:rsid w:val="001D190C"/>
    <w:rsid w:val="0020278C"/>
    <w:rsid w:val="002112F9"/>
    <w:rsid w:val="002337E8"/>
    <w:rsid w:val="00263F1A"/>
    <w:rsid w:val="002662AA"/>
    <w:rsid w:val="00276AA1"/>
    <w:rsid w:val="00282B5D"/>
    <w:rsid w:val="002840F1"/>
    <w:rsid w:val="002D09C8"/>
    <w:rsid w:val="00301AD0"/>
    <w:rsid w:val="00332EFD"/>
    <w:rsid w:val="00364F44"/>
    <w:rsid w:val="00365792"/>
    <w:rsid w:val="003823A9"/>
    <w:rsid w:val="00386CED"/>
    <w:rsid w:val="00394374"/>
    <w:rsid w:val="003A4AB4"/>
    <w:rsid w:val="003E0513"/>
    <w:rsid w:val="00406428"/>
    <w:rsid w:val="00464E19"/>
    <w:rsid w:val="004661FC"/>
    <w:rsid w:val="00481AEB"/>
    <w:rsid w:val="004A4F95"/>
    <w:rsid w:val="004B356C"/>
    <w:rsid w:val="004E3797"/>
    <w:rsid w:val="00530277"/>
    <w:rsid w:val="00551DFE"/>
    <w:rsid w:val="005867FC"/>
    <w:rsid w:val="005E64C9"/>
    <w:rsid w:val="005F2497"/>
    <w:rsid w:val="00652C95"/>
    <w:rsid w:val="00674881"/>
    <w:rsid w:val="00694189"/>
    <w:rsid w:val="006B13F9"/>
    <w:rsid w:val="006B3882"/>
    <w:rsid w:val="006C7E7A"/>
    <w:rsid w:val="006E35F0"/>
    <w:rsid w:val="006E63F3"/>
    <w:rsid w:val="006F0057"/>
    <w:rsid w:val="00725027"/>
    <w:rsid w:val="00727996"/>
    <w:rsid w:val="00735010"/>
    <w:rsid w:val="0075042D"/>
    <w:rsid w:val="0075271C"/>
    <w:rsid w:val="00755372"/>
    <w:rsid w:val="007A0623"/>
    <w:rsid w:val="007B1A54"/>
    <w:rsid w:val="007B2FF1"/>
    <w:rsid w:val="007B5C26"/>
    <w:rsid w:val="007E3F53"/>
    <w:rsid w:val="007F6B00"/>
    <w:rsid w:val="00812191"/>
    <w:rsid w:val="00843565"/>
    <w:rsid w:val="00870CE5"/>
    <w:rsid w:val="008862DA"/>
    <w:rsid w:val="0088659F"/>
    <w:rsid w:val="008878F9"/>
    <w:rsid w:val="00893D76"/>
    <w:rsid w:val="008F2825"/>
    <w:rsid w:val="008F6DB9"/>
    <w:rsid w:val="0091090D"/>
    <w:rsid w:val="00917CA7"/>
    <w:rsid w:val="00950F79"/>
    <w:rsid w:val="009A1C59"/>
    <w:rsid w:val="009A2F07"/>
    <w:rsid w:val="009B2F8F"/>
    <w:rsid w:val="009B3DBF"/>
    <w:rsid w:val="009B5699"/>
    <w:rsid w:val="009D2F9F"/>
    <w:rsid w:val="009D5E88"/>
    <w:rsid w:val="00A02443"/>
    <w:rsid w:val="00A355B9"/>
    <w:rsid w:val="00A37E14"/>
    <w:rsid w:val="00A52B6A"/>
    <w:rsid w:val="00A61680"/>
    <w:rsid w:val="00A96715"/>
    <w:rsid w:val="00AC7001"/>
    <w:rsid w:val="00AE2722"/>
    <w:rsid w:val="00AF7CAB"/>
    <w:rsid w:val="00B147A0"/>
    <w:rsid w:val="00B476D1"/>
    <w:rsid w:val="00B51853"/>
    <w:rsid w:val="00B55AFC"/>
    <w:rsid w:val="00B6258A"/>
    <w:rsid w:val="00B64CF4"/>
    <w:rsid w:val="00B818F2"/>
    <w:rsid w:val="00BB73CB"/>
    <w:rsid w:val="00BE1F20"/>
    <w:rsid w:val="00C53240"/>
    <w:rsid w:val="00C632E0"/>
    <w:rsid w:val="00C74527"/>
    <w:rsid w:val="00CE614B"/>
    <w:rsid w:val="00CE7CC4"/>
    <w:rsid w:val="00D03A55"/>
    <w:rsid w:val="00D13FD6"/>
    <w:rsid w:val="00D14FF7"/>
    <w:rsid w:val="00D536B0"/>
    <w:rsid w:val="00D70061"/>
    <w:rsid w:val="00D87484"/>
    <w:rsid w:val="00DB4195"/>
    <w:rsid w:val="00DC2AB0"/>
    <w:rsid w:val="00E2089D"/>
    <w:rsid w:val="00E225FB"/>
    <w:rsid w:val="00E449E5"/>
    <w:rsid w:val="00E52464"/>
    <w:rsid w:val="00E95EA3"/>
    <w:rsid w:val="00EA02F7"/>
    <w:rsid w:val="00EA4A89"/>
    <w:rsid w:val="00EC35F3"/>
    <w:rsid w:val="00EC4EE3"/>
    <w:rsid w:val="00EE6CAD"/>
    <w:rsid w:val="00F154A3"/>
    <w:rsid w:val="00F412E3"/>
    <w:rsid w:val="00F46235"/>
    <w:rsid w:val="00F46FA0"/>
    <w:rsid w:val="00FC680F"/>
    <w:rsid w:val="00FD358D"/>
    <w:rsid w:val="00FD5160"/>
    <w:rsid w:val="00FE7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AFA81B4"/>
  <w15:chartTrackingRefBased/>
  <w15:docId w15:val="{35135EC3-FD1E-473D-89EF-38530ADE1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0057"/>
    <w:pPr>
      <w:widowControl w:val="0"/>
      <w:jc w:val="both"/>
    </w:pPr>
    <w:rPr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50F79"/>
    <w:rPr>
      <w:color w:val="808080"/>
    </w:rPr>
  </w:style>
  <w:style w:type="paragraph" w:styleId="a4">
    <w:name w:val="header"/>
    <w:basedOn w:val="a"/>
    <w:link w:val="a5"/>
    <w:uiPriority w:val="99"/>
    <w:unhideWhenUsed/>
    <w:rsid w:val="0020278C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20278C"/>
  </w:style>
  <w:style w:type="paragraph" w:styleId="a6">
    <w:name w:val="footer"/>
    <w:basedOn w:val="a"/>
    <w:link w:val="a7"/>
    <w:uiPriority w:val="99"/>
    <w:unhideWhenUsed/>
    <w:rsid w:val="0020278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20278C"/>
  </w:style>
  <w:style w:type="table" w:styleId="a8">
    <w:name w:val="Table Grid"/>
    <w:basedOn w:val="a1"/>
    <w:uiPriority w:val="39"/>
    <w:rsid w:val="002027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364F44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364F44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364F44"/>
  </w:style>
  <w:style w:type="paragraph" w:styleId="ac">
    <w:name w:val="annotation subject"/>
    <w:basedOn w:val="aa"/>
    <w:next w:val="aa"/>
    <w:link w:val="ad"/>
    <w:uiPriority w:val="99"/>
    <w:semiHidden/>
    <w:unhideWhenUsed/>
    <w:rsid w:val="00364F44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364F44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364F44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364F44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90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6C336D-6EDE-4D39-B625-FEA5AB3E4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187</Words>
  <Characters>321</Characters>
  <DocSecurity>0</DocSecurity>
  <Lines>9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16-10-21T00:25:00Z</cp:lastPrinted>
  <dcterms:created xsi:type="dcterms:W3CDTF">2018-10-23T08:14:00Z</dcterms:created>
  <dcterms:modified xsi:type="dcterms:W3CDTF">2026-05-07T12:34:00Z</dcterms:modified>
</cp:coreProperties>
</file>